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1081" w:rsidRPr="000A0C84" w:rsidRDefault="00331081" w:rsidP="00331081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Georgia State University</w:t>
      </w:r>
    </w:p>
    <w:p w:rsidR="00331081" w:rsidRPr="000A0C84" w:rsidRDefault="00331081" w:rsidP="00331081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Web Programming</w:t>
      </w:r>
    </w:p>
    <w:p w:rsidR="00331081" w:rsidRPr="000A0C84" w:rsidRDefault="00331081" w:rsidP="00331081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Fall-2020</w:t>
      </w:r>
    </w:p>
    <w:p w:rsidR="00331081" w:rsidRPr="000A0C84" w:rsidRDefault="00331081" w:rsidP="00331081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Tek Acharya</w:t>
      </w:r>
    </w:p>
    <w:p w:rsidR="00331081" w:rsidRDefault="00331081" w:rsidP="00331081">
      <w:pPr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Cw0</w:t>
      </w:r>
      <w:r>
        <w:rPr>
          <w:rFonts w:ascii="Times New Roman" w:hAnsi="Times New Roman"/>
          <w:sz w:val="24"/>
          <w:szCs w:val="24"/>
          <w:u w:val="single"/>
        </w:rPr>
        <w:t>6</w:t>
      </w:r>
      <w:r w:rsidRPr="000A0C84">
        <w:rPr>
          <w:rFonts w:ascii="Times New Roman" w:hAnsi="Times New Roman"/>
          <w:sz w:val="24"/>
          <w:szCs w:val="24"/>
          <w:u w:val="single"/>
        </w:rPr>
        <w:t>-Report</w:t>
      </w:r>
    </w:p>
    <w:p w:rsidR="00651D04" w:rsidRPr="00A36802" w:rsidRDefault="00331081">
      <w:pPr>
        <w:rPr>
          <w:rFonts w:ascii="Times New Roman" w:hAnsi="Times New Roman"/>
          <w:sz w:val="24"/>
          <w:szCs w:val="24"/>
          <w:u w:val="single"/>
        </w:rPr>
      </w:pPr>
      <w:hyperlink r:id="rId4" w:history="1">
        <w:r w:rsidRPr="00A36802">
          <w:rPr>
            <w:rStyle w:val="Hyperlink"/>
            <w:rFonts w:ascii="Times New Roman" w:hAnsi="Times New Roman"/>
            <w:sz w:val="24"/>
            <w:szCs w:val="24"/>
          </w:rPr>
          <w:t>https://codd.cs.gsu.edu/~tacharya2/c</w:t>
        </w:r>
        <w:r w:rsidRPr="00A36802">
          <w:rPr>
            <w:rStyle w:val="Hyperlink"/>
            <w:rFonts w:ascii="Times New Roman" w:hAnsi="Times New Roman"/>
            <w:sz w:val="24"/>
            <w:szCs w:val="24"/>
          </w:rPr>
          <w:t>w</w:t>
        </w:r>
        <w:r w:rsidRPr="00A36802">
          <w:rPr>
            <w:rStyle w:val="Hyperlink"/>
            <w:rFonts w:ascii="Times New Roman" w:hAnsi="Times New Roman"/>
            <w:sz w:val="24"/>
            <w:szCs w:val="24"/>
          </w:rPr>
          <w:t>06/buyagrade.html</w:t>
        </w:r>
      </w:hyperlink>
    </w:p>
    <w:p w:rsidR="00331081" w:rsidRDefault="00331081">
      <w:bookmarkStart w:id="0" w:name="_GoBack"/>
      <w:bookmarkEnd w:id="0"/>
    </w:p>
    <w:sectPr w:rsidR="003310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DM2NrYwMTY3NzNR0lEKTi0uzszPAykwqgUAhfvgHiwAAAA="/>
  </w:docVars>
  <w:rsids>
    <w:rsidRoot w:val="00E538EA"/>
    <w:rsid w:val="00331081"/>
    <w:rsid w:val="00651D04"/>
    <w:rsid w:val="006D40D5"/>
    <w:rsid w:val="00A36802"/>
    <w:rsid w:val="00E5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A073"/>
  <w15:chartTrackingRefBased/>
  <w15:docId w15:val="{8A39D85D-F094-4C13-A0F8-9432649C6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081"/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1081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0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310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74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7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73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1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1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dd.cs.gsu.edu/~tacharya2/cw06/buyagrad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3</cp:revision>
  <dcterms:created xsi:type="dcterms:W3CDTF">2020-10-23T03:12:00Z</dcterms:created>
  <dcterms:modified xsi:type="dcterms:W3CDTF">2020-10-24T03:45:00Z</dcterms:modified>
</cp:coreProperties>
</file>